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86D3F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>Key Topics:</w:t>
      </w:r>
    </w:p>
    <w:p w14:paraId="7613F5C8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Testing Requirements</w:t>
      </w:r>
    </w:p>
    <w:p w14:paraId="76C8E912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Verifiable Requirements</w:t>
      </w:r>
    </w:p>
    <w:p w14:paraId="14A25BA4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Non-functional Requirements</w:t>
      </w:r>
    </w:p>
    <w:p w14:paraId="33A25F0C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Hard-to-test Requirements</w:t>
      </w:r>
    </w:p>
    <w:p w14:paraId="7725193C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Domain Modelling</w:t>
      </w:r>
    </w:p>
    <w:p w14:paraId="654616BE" w14:textId="77777777" w:rsidR="003F389A" w:rsidRPr="003F389A" w:rsidRDefault="003F389A" w:rsidP="003F389A">
      <w:pPr>
        <w:numPr>
          <w:ilvl w:val="0"/>
          <w:numId w:val="1"/>
        </w:numPr>
      </w:pPr>
      <w:r w:rsidRPr="003F389A">
        <w:rPr>
          <w:b/>
          <w:bCs/>
        </w:rPr>
        <w:t>Prototyping</w:t>
      </w:r>
    </w:p>
    <w:p w14:paraId="4CE37248" w14:textId="77777777" w:rsidR="003F389A" w:rsidRPr="003F389A" w:rsidRDefault="00CE1AF3" w:rsidP="003F389A">
      <w:r>
        <w:pict w14:anchorId="698B8642">
          <v:rect id="_x0000_i1025" style="width:0;height:0" o:hralign="center" o:hrstd="t" o:hrnoshade="t" o:hr="t" fillcolor="#dcd9d4" stroked="f"/>
        </w:pict>
      </w:r>
    </w:p>
    <w:p w14:paraId="4CA40647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>1. Testing Requirements</w:t>
      </w:r>
    </w:p>
    <w:p w14:paraId="4B91AEA1" w14:textId="77777777" w:rsidR="003F389A" w:rsidRPr="003F389A" w:rsidRDefault="003F389A" w:rsidP="003F389A">
      <w:bookmarkStart w:id="0" w:name="OLE_LINK1"/>
      <w:bookmarkStart w:id="1" w:name="_Hlk168459673"/>
      <w:r w:rsidRPr="003F389A">
        <w:rPr>
          <w:b/>
          <w:bCs/>
        </w:rPr>
        <w:t>Why do requirements need tests</w:t>
      </w:r>
      <w:bookmarkEnd w:id="0"/>
      <w:r w:rsidRPr="003F389A">
        <w:rPr>
          <w:b/>
          <w:bCs/>
        </w:rPr>
        <w:t>?</w:t>
      </w:r>
    </w:p>
    <w:bookmarkEnd w:id="1"/>
    <w:p w14:paraId="2EE5325A" w14:textId="77777777" w:rsidR="003F389A" w:rsidRPr="003F389A" w:rsidRDefault="003F389A" w:rsidP="003F389A">
      <w:pPr>
        <w:numPr>
          <w:ilvl w:val="0"/>
          <w:numId w:val="2"/>
        </w:numPr>
      </w:pPr>
      <w:r w:rsidRPr="003F389A">
        <w:t>Essential to show (validate) that the finished product satisfies the requirement.</w:t>
      </w:r>
    </w:p>
    <w:p w14:paraId="29C974B3" w14:textId="77777777" w:rsidR="003F389A" w:rsidRPr="003F389A" w:rsidRDefault="003F389A" w:rsidP="003F389A">
      <w:pPr>
        <w:numPr>
          <w:ilvl w:val="0"/>
          <w:numId w:val="2"/>
        </w:numPr>
      </w:pPr>
      <w:r w:rsidRPr="003F389A">
        <w:t>Non-validated requirements are just "wishes."</w:t>
      </w:r>
    </w:p>
    <w:p w14:paraId="308EADE0" w14:textId="77777777" w:rsidR="003F389A" w:rsidRPr="003F389A" w:rsidRDefault="003F389A" w:rsidP="003F389A">
      <w:pPr>
        <w:numPr>
          <w:ilvl w:val="0"/>
          <w:numId w:val="2"/>
        </w:numPr>
      </w:pPr>
      <w:r w:rsidRPr="003F389A">
        <w:t>Plan verification methods for each requirement, typically using acceptance tests based on user interactions.</w:t>
      </w:r>
    </w:p>
    <w:p w14:paraId="6CB142B7" w14:textId="77777777" w:rsidR="003F389A" w:rsidRPr="003F389A" w:rsidRDefault="003F389A" w:rsidP="003F389A">
      <w:r w:rsidRPr="003F389A">
        <w:rPr>
          <w:b/>
          <w:bCs/>
        </w:rPr>
        <w:t>Requirement Test</w:t>
      </w:r>
    </w:p>
    <w:p w14:paraId="6759463D" w14:textId="77777777" w:rsidR="003F389A" w:rsidRPr="003F389A" w:rsidRDefault="003F389A" w:rsidP="003F389A">
      <w:pPr>
        <w:numPr>
          <w:ilvl w:val="0"/>
          <w:numId w:val="3"/>
        </w:numPr>
      </w:pPr>
      <w:r w:rsidRPr="003F389A">
        <w:t>Demonstrates whether a system satisfies a requirement.</w:t>
      </w:r>
    </w:p>
    <w:p w14:paraId="66E87164" w14:textId="77777777" w:rsidR="003F389A" w:rsidRPr="003F389A" w:rsidRDefault="003F389A" w:rsidP="003F389A">
      <w:pPr>
        <w:numPr>
          <w:ilvl w:val="0"/>
          <w:numId w:val="3"/>
        </w:numPr>
      </w:pPr>
      <w:r w:rsidRPr="003F389A">
        <w:t>Write tests simultaneously with requirements to form a contract.</w:t>
      </w:r>
    </w:p>
    <w:p w14:paraId="7E53045B" w14:textId="77777777" w:rsidR="003F389A" w:rsidRPr="003F389A" w:rsidRDefault="003F389A" w:rsidP="003F389A">
      <w:pPr>
        <w:numPr>
          <w:ilvl w:val="0"/>
          <w:numId w:val="3"/>
        </w:numPr>
      </w:pPr>
      <w:r w:rsidRPr="003F389A">
        <w:t>Utilize the “Fit Criterion” to determine if a requirement is met.</w:t>
      </w:r>
    </w:p>
    <w:p w14:paraId="51DB2100" w14:textId="77777777" w:rsidR="003F389A" w:rsidRPr="003F389A" w:rsidRDefault="003F389A" w:rsidP="003F389A">
      <w:bookmarkStart w:id="2" w:name="_Hlk168459679"/>
      <w:r w:rsidRPr="003F389A">
        <w:rPr>
          <w:b/>
          <w:bCs/>
        </w:rPr>
        <w:t>Agile vs. Waterfall</w:t>
      </w:r>
    </w:p>
    <w:bookmarkEnd w:id="2"/>
    <w:p w14:paraId="5E8DE646" w14:textId="77777777" w:rsidR="003F389A" w:rsidRPr="003F389A" w:rsidRDefault="003F389A" w:rsidP="003F389A">
      <w:pPr>
        <w:numPr>
          <w:ilvl w:val="0"/>
          <w:numId w:val="4"/>
        </w:numPr>
      </w:pPr>
      <w:r w:rsidRPr="003F389A">
        <w:t>Agile integrates testers early, enhancing requirement testability.</w:t>
      </w:r>
    </w:p>
    <w:p w14:paraId="04C7ED24" w14:textId="77777777" w:rsidR="003F389A" w:rsidRPr="003F389A" w:rsidRDefault="003F389A" w:rsidP="003F389A">
      <w:pPr>
        <w:numPr>
          <w:ilvl w:val="0"/>
          <w:numId w:val="4"/>
        </w:numPr>
      </w:pPr>
      <w:r w:rsidRPr="003F389A">
        <w:t>Waterfall delays tester involvement, making changes harder later.</w:t>
      </w:r>
    </w:p>
    <w:p w14:paraId="04E12C2A" w14:textId="77777777" w:rsidR="003F389A" w:rsidRPr="003F389A" w:rsidRDefault="00CE1AF3" w:rsidP="003F389A">
      <w:r>
        <w:pict w14:anchorId="28AA7269">
          <v:rect id="_x0000_i1026" style="width:0;height:0" o:hralign="center" o:hrstd="t" o:hrnoshade="t" o:hr="t" fillcolor="#dcd9d4" stroked="f"/>
        </w:pict>
      </w:r>
    </w:p>
    <w:p w14:paraId="4D67EF92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>2</w:t>
      </w:r>
      <w:bookmarkStart w:id="3" w:name="_Hlk168459991"/>
      <w:r w:rsidRPr="003F389A">
        <w:rPr>
          <w:b/>
          <w:bCs/>
        </w:rPr>
        <w:t xml:space="preserve">. </w:t>
      </w:r>
      <w:bookmarkStart w:id="4" w:name="_Hlk168459995"/>
      <w:r w:rsidRPr="003F389A">
        <w:rPr>
          <w:b/>
          <w:bCs/>
        </w:rPr>
        <w:t>Verifiable Requirements</w:t>
      </w:r>
      <w:bookmarkEnd w:id="3"/>
      <w:bookmarkEnd w:id="4"/>
    </w:p>
    <w:p w14:paraId="275E833D" w14:textId="77777777" w:rsidR="003F389A" w:rsidRPr="003F389A" w:rsidRDefault="003F389A" w:rsidP="003F389A">
      <w:r w:rsidRPr="003F389A">
        <w:rPr>
          <w:b/>
          <w:bCs/>
        </w:rPr>
        <w:t>Definition</w:t>
      </w:r>
    </w:p>
    <w:p w14:paraId="6FDD94C6" w14:textId="77777777" w:rsidR="003F389A" w:rsidRPr="003F389A" w:rsidRDefault="003F389A" w:rsidP="003F389A">
      <w:pPr>
        <w:numPr>
          <w:ilvl w:val="0"/>
          <w:numId w:val="5"/>
        </w:numPr>
      </w:pPr>
      <w:r w:rsidRPr="003F389A">
        <w:t>A requirement is verifiable if there is a finite, cost-effective method to check if the software meets the requirement.</w:t>
      </w:r>
    </w:p>
    <w:p w14:paraId="22A15310" w14:textId="77777777" w:rsidR="003F389A" w:rsidRPr="003F389A" w:rsidRDefault="003F389A" w:rsidP="003F389A">
      <w:pPr>
        <w:numPr>
          <w:ilvl w:val="0"/>
          <w:numId w:val="5"/>
        </w:numPr>
      </w:pPr>
      <w:r w:rsidRPr="003F389A">
        <w:t xml:space="preserve">Verification can be </w:t>
      </w:r>
      <w:r w:rsidRPr="006109AC">
        <w:rPr>
          <w:color w:val="FF0000"/>
        </w:rPr>
        <w:t>achieved using test cases, analysis, or inspection</w:t>
      </w:r>
      <w:r w:rsidRPr="003F389A">
        <w:t>.</w:t>
      </w:r>
    </w:p>
    <w:p w14:paraId="21FC4C47" w14:textId="77777777" w:rsidR="003F389A" w:rsidRPr="003F389A" w:rsidRDefault="003F389A" w:rsidP="003F389A">
      <w:r w:rsidRPr="003F389A">
        <w:rPr>
          <w:b/>
          <w:bCs/>
        </w:rPr>
        <w:t>Example:</w:t>
      </w:r>
    </w:p>
    <w:p w14:paraId="670713DC" w14:textId="77777777" w:rsidR="003F389A" w:rsidRPr="003F389A" w:rsidRDefault="003F389A" w:rsidP="003F389A">
      <w:pPr>
        <w:numPr>
          <w:ilvl w:val="0"/>
          <w:numId w:val="6"/>
        </w:numPr>
      </w:pPr>
      <w:r w:rsidRPr="003F389A">
        <w:rPr>
          <w:b/>
          <w:bCs/>
        </w:rPr>
        <w:t>Performance Speed Requirement:</w:t>
      </w:r>
    </w:p>
    <w:p w14:paraId="1591D77C" w14:textId="77777777" w:rsidR="003F389A" w:rsidRPr="003F389A" w:rsidRDefault="003F389A" w:rsidP="003F389A">
      <w:pPr>
        <w:numPr>
          <w:ilvl w:val="1"/>
          <w:numId w:val="6"/>
        </w:numPr>
      </w:pPr>
      <w:r w:rsidRPr="003F389A">
        <w:rPr>
          <w:i/>
          <w:iCs/>
        </w:rPr>
        <w:t>Requirement</w:t>
      </w:r>
      <w:r w:rsidRPr="003F389A">
        <w:t>: System responds to user requests in &lt; 1 second for up to 100 concurrent users.</w:t>
      </w:r>
    </w:p>
    <w:p w14:paraId="17046D7E" w14:textId="77777777" w:rsidR="003F389A" w:rsidRPr="003F389A" w:rsidRDefault="003F389A" w:rsidP="003F389A">
      <w:pPr>
        <w:numPr>
          <w:ilvl w:val="1"/>
          <w:numId w:val="6"/>
        </w:numPr>
      </w:pPr>
      <w:r w:rsidRPr="003F389A">
        <w:rPr>
          <w:i/>
          <w:iCs/>
        </w:rPr>
        <w:lastRenderedPageBreak/>
        <w:t>Test</w:t>
      </w:r>
      <w:r w:rsidRPr="003F389A">
        <w:t>: Create a script to simulate 100 concurrent user requests and measure response times. Ensure all requests are processed within 100 seconds (1 second per request).</w:t>
      </w:r>
    </w:p>
    <w:p w14:paraId="1FE92C27" w14:textId="77777777" w:rsidR="003F389A" w:rsidRPr="003F389A" w:rsidRDefault="00CE1AF3" w:rsidP="003F389A">
      <w:r>
        <w:pict w14:anchorId="2DF3F738">
          <v:rect id="_x0000_i1027" style="width:0;height:0" o:hralign="center" o:hrstd="t" o:hrnoshade="t" o:hr="t" fillcolor="#dcd9d4" stroked="f"/>
        </w:pict>
      </w:r>
    </w:p>
    <w:p w14:paraId="4F4FA28B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 xml:space="preserve">3. </w:t>
      </w:r>
      <w:bookmarkStart w:id="5" w:name="_Hlk168460012"/>
      <w:r w:rsidRPr="003F389A">
        <w:rPr>
          <w:b/>
          <w:bCs/>
        </w:rPr>
        <w:t>Non-functional</w:t>
      </w:r>
      <w:bookmarkEnd w:id="5"/>
      <w:r w:rsidRPr="003F389A">
        <w:rPr>
          <w:b/>
          <w:bCs/>
        </w:rPr>
        <w:t xml:space="preserve"> Requirements</w:t>
      </w:r>
    </w:p>
    <w:p w14:paraId="3D1B8830" w14:textId="77777777" w:rsidR="003F389A" w:rsidRPr="003F389A" w:rsidRDefault="003F389A" w:rsidP="003F389A">
      <w:r w:rsidRPr="003F389A">
        <w:rPr>
          <w:b/>
          <w:bCs/>
        </w:rPr>
        <w:t xml:space="preserve">Objective </w:t>
      </w:r>
      <w:bookmarkStart w:id="6" w:name="_Hlk168460015"/>
      <w:r w:rsidRPr="003F389A">
        <w:rPr>
          <w:b/>
          <w:bCs/>
        </w:rPr>
        <w:t>Metrics</w:t>
      </w:r>
      <w:bookmarkEnd w:id="6"/>
    </w:p>
    <w:p w14:paraId="64445D2C" w14:textId="77777777" w:rsidR="003F389A" w:rsidRPr="003F389A" w:rsidRDefault="003F389A" w:rsidP="003F389A">
      <w:pPr>
        <w:numPr>
          <w:ilvl w:val="0"/>
          <w:numId w:val="7"/>
        </w:numPr>
      </w:pPr>
      <w:r w:rsidRPr="00D03E86">
        <w:rPr>
          <w:b/>
          <w:bCs/>
          <w:color w:val="FF0000"/>
        </w:rPr>
        <w:t xml:space="preserve">Performance </w:t>
      </w:r>
      <w:r w:rsidRPr="003F389A">
        <w:rPr>
          <w:b/>
          <w:bCs/>
        </w:rPr>
        <w:t>Speed:</w:t>
      </w:r>
      <w:r w:rsidRPr="003F389A">
        <w:t xml:space="preserve"> Transaction processing per second, response time, screen refresh time.</w:t>
      </w:r>
    </w:p>
    <w:p w14:paraId="2DB7429E" w14:textId="77777777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>: System responds in &lt; 1 second for 100 users.</w:t>
      </w:r>
    </w:p>
    <w:p w14:paraId="6A8374DF" w14:textId="77777777" w:rsidR="003F389A" w:rsidRPr="003F389A" w:rsidRDefault="003F389A" w:rsidP="003F389A">
      <w:pPr>
        <w:numPr>
          <w:ilvl w:val="0"/>
          <w:numId w:val="7"/>
        </w:numPr>
      </w:pPr>
      <w:r w:rsidRPr="00D03E86">
        <w:rPr>
          <w:b/>
          <w:bCs/>
          <w:color w:val="FF0000"/>
        </w:rPr>
        <w:t>Size</w:t>
      </w:r>
      <w:r w:rsidRPr="003F389A">
        <w:rPr>
          <w:b/>
          <w:bCs/>
        </w:rPr>
        <w:t>:</w:t>
      </w:r>
      <w:r w:rsidRPr="003F389A">
        <w:t xml:space="preserve"> Memory usage in kilobytes or number of RAM chips.</w:t>
      </w:r>
    </w:p>
    <w:p w14:paraId="5027882C" w14:textId="77777777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>: App uses less than 200 MB on Android.</w:t>
      </w:r>
    </w:p>
    <w:p w14:paraId="179FCED0" w14:textId="77777777" w:rsidR="003F389A" w:rsidRPr="003F389A" w:rsidRDefault="003F389A" w:rsidP="003F389A">
      <w:pPr>
        <w:numPr>
          <w:ilvl w:val="0"/>
          <w:numId w:val="7"/>
        </w:numPr>
      </w:pPr>
      <w:r w:rsidRPr="003F389A">
        <w:rPr>
          <w:b/>
          <w:bCs/>
        </w:rPr>
        <w:t>Reliability:</w:t>
      </w:r>
      <w:r w:rsidRPr="003F389A">
        <w:t xml:space="preserve"> Mean time to failure, probability of unavailability, failure rate.</w:t>
      </w:r>
    </w:p>
    <w:p w14:paraId="68CDB855" w14:textId="77777777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>: System available for 1400 minutes per 24 hours.</w:t>
      </w:r>
    </w:p>
    <w:p w14:paraId="37258C9D" w14:textId="77777777" w:rsidR="003F389A" w:rsidRPr="003F389A" w:rsidRDefault="003F389A" w:rsidP="003F389A">
      <w:pPr>
        <w:numPr>
          <w:ilvl w:val="0"/>
          <w:numId w:val="7"/>
        </w:numPr>
      </w:pPr>
      <w:r w:rsidRPr="00D03E86">
        <w:rPr>
          <w:b/>
          <w:bCs/>
          <w:color w:val="FF0000"/>
        </w:rPr>
        <w:t>Robustness</w:t>
      </w:r>
      <w:r w:rsidRPr="003F389A">
        <w:rPr>
          <w:b/>
          <w:bCs/>
        </w:rPr>
        <w:t>:</w:t>
      </w:r>
      <w:r w:rsidRPr="003F389A">
        <w:t xml:space="preserve"> Restart time after failure, percentage of failure-causing events, data corruption probability.</w:t>
      </w:r>
    </w:p>
    <w:p w14:paraId="369046EA" w14:textId="77777777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>: No more than 1 minute of data loss if the system crashes.</w:t>
      </w:r>
    </w:p>
    <w:p w14:paraId="57FD5DB7" w14:textId="77777777" w:rsidR="003F389A" w:rsidRPr="003F389A" w:rsidRDefault="003F389A" w:rsidP="003F389A">
      <w:pPr>
        <w:numPr>
          <w:ilvl w:val="0"/>
          <w:numId w:val="7"/>
        </w:numPr>
      </w:pPr>
      <w:r w:rsidRPr="003F389A">
        <w:rPr>
          <w:b/>
          <w:bCs/>
        </w:rPr>
        <w:t>Ease of Use:</w:t>
      </w:r>
      <w:r w:rsidRPr="003F389A">
        <w:t xml:space="preserve"> Training time, error rate, help frames.</w:t>
      </w:r>
    </w:p>
    <w:p w14:paraId="2E012619" w14:textId="5FF4D920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 xml:space="preserve">: Users complete the </w:t>
      </w:r>
      <w:r w:rsidR="00A83357" w:rsidRPr="003F389A">
        <w:t>Plan Trip</w:t>
      </w:r>
      <w:r w:rsidRPr="003F389A">
        <w:t xml:space="preserve"> use case within 2 minutes post-tutorial.</w:t>
      </w:r>
    </w:p>
    <w:p w14:paraId="7D1F6724" w14:textId="77777777" w:rsidR="003F389A" w:rsidRPr="003F389A" w:rsidRDefault="003F389A" w:rsidP="003F389A">
      <w:pPr>
        <w:numPr>
          <w:ilvl w:val="0"/>
          <w:numId w:val="7"/>
        </w:numPr>
      </w:pPr>
      <w:r w:rsidRPr="00D03E86">
        <w:rPr>
          <w:b/>
          <w:bCs/>
          <w:color w:val="FF0000"/>
        </w:rPr>
        <w:t>Portability</w:t>
      </w:r>
      <w:r w:rsidRPr="003F389A">
        <w:rPr>
          <w:b/>
          <w:bCs/>
        </w:rPr>
        <w:t>:</w:t>
      </w:r>
      <w:r w:rsidRPr="003F389A">
        <w:t xml:space="preserve"> Target-dependent statements, number of target systems.</w:t>
      </w:r>
    </w:p>
    <w:p w14:paraId="38C4DD05" w14:textId="77777777" w:rsidR="003F389A" w:rsidRPr="003F389A" w:rsidRDefault="003F389A" w:rsidP="003F389A">
      <w:pPr>
        <w:numPr>
          <w:ilvl w:val="1"/>
          <w:numId w:val="7"/>
        </w:numPr>
      </w:pPr>
      <w:r w:rsidRPr="003F389A">
        <w:rPr>
          <w:i/>
          <w:iCs/>
        </w:rPr>
        <w:t>Example</w:t>
      </w:r>
      <w:r w:rsidRPr="003F389A">
        <w:t>: App runs on all Android models since 2015 for OS versions 7+.</w:t>
      </w:r>
    </w:p>
    <w:p w14:paraId="735FD5EA" w14:textId="77777777" w:rsidR="003F389A" w:rsidRPr="003F389A" w:rsidRDefault="00CE1AF3" w:rsidP="003F389A">
      <w:r>
        <w:pict w14:anchorId="035FE75B">
          <v:rect id="_x0000_i1028" style="width:0;height:0" o:hralign="center" o:hrstd="t" o:hrnoshade="t" o:hr="t" fillcolor="#dcd9d4" stroked="f"/>
        </w:pict>
      </w:r>
    </w:p>
    <w:p w14:paraId="3E9E6EB0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 xml:space="preserve">4. </w:t>
      </w:r>
      <w:bookmarkStart w:id="7" w:name="_Hlk168460099"/>
      <w:r w:rsidRPr="003F389A">
        <w:rPr>
          <w:b/>
          <w:bCs/>
        </w:rPr>
        <w:t>Hard-to-test Requirements</w:t>
      </w:r>
      <w:bookmarkEnd w:id="7"/>
    </w:p>
    <w:p w14:paraId="5F09395E" w14:textId="77777777" w:rsidR="003F389A" w:rsidRPr="003F389A" w:rsidRDefault="003F389A" w:rsidP="003F389A">
      <w:pPr>
        <w:numPr>
          <w:ilvl w:val="0"/>
          <w:numId w:val="8"/>
        </w:numPr>
      </w:pPr>
      <w:r w:rsidRPr="003F389A">
        <w:rPr>
          <w:b/>
          <w:bCs/>
        </w:rPr>
        <w:t>System Requirements:</w:t>
      </w:r>
      <w:r w:rsidRPr="003F389A">
        <w:t xml:space="preserve"> </w:t>
      </w:r>
      <w:r w:rsidRPr="00D03E86">
        <w:rPr>
          <w:color w:val="FF0000"/>
        </w:rPr>
        <w:t>Affect the entire system</w:t>
      </w:r>
      <w:r w:rsidRPr="003F389A">
        <w:t>, often hard to validate due to dependencies on other functional requirements.</w:t>
      </w:r>
    </w:p>
    <w:p w14:paraId="7FEAA668" w14:textId="4831568C" w:rsidR="003F389A" w:rsidRPr="003F389A" w:rsidRDefault="003F389A" w:rsidP="003F389A">
      <w:pPr>
        <w:numPr>
          <w:ilvl w:val="0"/>
          <w:numId w:val="8"/>
        </w:numPr>
      </w:pPr>
      <w:r w:rsidRPr="003F389A">
        <w:rPr>
          <w:b/>
          <w:bCs/>
        </w:rPr>
        <w:t>Exclusive Requirements:</w:t>
      </w:r>
      <w:r w:rsidRPr="003F389A">
        <w:t xml:space="preserve"> Specify </w:t>
      </w:r>
      <w:r w:rsidR="00757796" w:rsidRPr="003F389A">
        <w:t>behaviours</w:t>
      </w:r>
      <w:r w:rsidRPr="003F389A">
        <w:t xml:space="preserve"> to avoid, e.g., </w:t>
      </w:r>
      <w:r w:rsidRPr="00D03E86">
        <w:rPr>
          <w:color w:val="FF0000"/>
        </w:rPr>
        <w:t>system failures must not corrupt databases</w:t>
      </w:r>
      <w:r w:rsidRPr="003F389A">
        <w:t>.</w:t>
      </w:r>
      <w:r w:rsidR="00D03E86">
        <w:rPr>
          <w:rFonts w:hint="eastAsia"/>
        </w:rPr>
        <w:t xml:space="preserve"> </w:t>
      </w:r>
      <w:r w:rsidR="00D03E86" w:rsidRPr="00D03E86">
        <w:t>Backup and Recovery Testing</w:t>
      </w:r>
      <w:r w:rsidR="00D03E86">
        <w:t xml:space="preserve">, </w:t>
      </w:r>
      <w:r w:rsidR="00D03E86" w:rsidRPr="00D03E86">
        <w:t>Mocking Database Failures</w:t>
      </w:r>
    </w:p>
    <w:p w14:paraId="67FEED1F" w14:textId="77777777" w:rsidR="003F389A" w:rsidRPr="003F389A" w:rsidRDefault="003F389A" w:rsidP="003F389A">
      <w:pPr>
        <w:numPr>
          <w:ilvl w:val="0"/>
          <w:numId w:val="8"/>
        </w:numPr>
      </w:pPr>
      <w:r w:rsidRPr="003F389A">
        <w:rPr>
          <w:b/>
          <w:bCs/>
        </w:rPr>
        <w:t>Non-functional Requirements:</w:t>
      </w:r>
      <w:r w:rsidRPr="003F389A">
        <w:t xml:space="preserve"> Require large test sets and extensive validation, e.g., reliability tests.</w:t>
      </w:r>
    </w:p>
    <w:p w14:paraId="39DBBC84" w14:textId="77777777" w:rsidR="003F389A" w:rsidRPr="003F389A" w:rsidRDefault="00CE1AF3" w:rsidP="003F389A">
      <w:r>
        <w:pict w14:anchorId="113B3087">
          <v:rect id="_x0000_i1029" style="width:0;height:0" o:hralign="center" o:hrstd="t" o:hrnoshade="t" o:hr="t" fillcolor="#dcd9d4" stroked="f"/>
        </w:pict>
      </w:r>
    </w:p>
    <w:p w14:paraId="3DDBF044" w14:textId="5FD66FC6" w:rsidR="003F389A" w:rsidRDefault="003F389A" w:rsidP="003F389A">
      <w:pPr>
        <w:rPr>
          <w:b/>
          <w:bCs/>
        </w:rPr>
      </w:pPr>
      <w:r w:rsidRPr="003F389A">
        <w:rPr>
          <w:b/>
          <w:bCs/>
        </w:rPr>
        <w:t xml:space="preserve">5. </w:t>
      </w:r>
      <w:bookmarkStart w:id="8" w:name="_Hlk168460337"/>
      <w:r w:rsidRPr="003F389A">
        <w:rPr>
          <w:b/>
          <w:bCs/>
        </w:rPr>
        <w:t>Domain Modelling</w:t>
      </w:r>
      <w:bookmarkEnd w:id="8"/>
    </w:p>
    <w:p w14:paraId="408AD6AC" w14:textId="5F38862C" w:rsidR="00757796" w:rsidRPr="003F389A" w:rsidRDefault="00757796" w:rsidP="003F389A">
      <w:r w:rsidRPr="00757796">
        <w:t>A domain is a representation of real-word conceptual classes, not of software components. It is not a set of a set of diagrams describing software classes, or software objects with responsibilities.</w:t>
      </w:r>
    </w:p>
    <w:p w14:paraId="399D3227" w14:textId="77777777" w:rsidR="003F389A" w:rsidRPr="003F389A" w:rsidRDefault="003F389A" w:rsidP="003F389A">
      <w:r w:rsidRPr="003F389A">
        <w:rPr>
          <w:b/>
          <w:bCs/>
        </w:rPr>
        <w:t>Conceptual Classes</w:t>
      </w:r>
    </w:p>
    <w:p w14:paraId="5E99C6A7" w14:textId="77777777" w:rsidR="003F389A" w:rsidRPr="003F389A" w:rsidRDefault="003F389A" w:rsidP="003F389A">
      <w:pPr>
        <w:numPr>
          <w:ilvl w:val="0"/>
          <w:numId w:val="9"/>
        </w:numPr>
      </w:pPr>
      <w:r w:rsidRPr="003F389A">
        <w:t>Represent real-world entities, not software components.</w:t>
      </w:r>
    </w:p>
    <w:p w14:paraId="4C66CF41" w14:textId="77777777" w:rsidR="003F389A" w:rsidRPr="003F389A" w:rsidRDefault="003F389A" w:rsidP="003F389A">
      <w:pPr>
        <w:numPr>
          <w:ilvl w:val="0"/>
          <w:numId w:val="9"/>
        </w:numPr>
      </w:pPr>
      <w:r w:rsidRPr="003F389A">
        <w:lastRenderedPageBreak/>
        <w:t>Captured using UML class diagrams.</w:t>
      </w:r>
    </w:p>
    <w:p w14:paraId="1F29E19C" w14:textId="08266DCB" w:rsidR="003F389A" w:rsidRDefault="003F389A" w:rsidP="003F389A">
      <w:pPr>
        <w:rPr>
          <w:b/>
          <w:bCs/>
        </w:rPr>
      </w:pPr>
      <w:r w:rsidRPr="003F389A">
        <w:rPr>
          <w:b/>
          <w:bCs/>
        </w:rPr>
        <w:t>Classes &amp; Objects</w:t>
      </w:r>
    </w:p>
    <w:p w14:paraId="454EC0B0" w14:textId="40EBE421" w:rsidR="00D03E86" w:rsidRPr="003F389A" w:rsidRDefault="00D03E86" w:rsidP="003F389A">
      <w:r w:rsidRPr="00D03E86">
        <w:drawing>
          <wp:inline distT="0" distB="0" distL="0" distR="0" wp14:anchorId="349BAD3E" wp14:editId="12970EF5">
            <wp:extent cx="1999621" cy="1541375"/>
            <wp:effectExtent l="0" t="0" r="63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06259" cy="1546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0CDDA" w14:textId="40B96DCF" w:rsidR="003F389A" w:rsidRPr="003F389A" w:rsidRDefault="003F389A" w:rsidP="003F389A">
      <w:pPr>
        <w:numPr>
          <w:ilvl w:val="0"/>
          <w:numId w:val="10"/>
        </w:numPr>
      </w:pPr>
      <w:r w:rsidRPr="003F389A">
        <w:rPr>
          <w:b/>
          <w:bCs/>
        </w:rPr>
        <w:t>Class:</w:t>
      </w:r>
      <w:r w:rsidRPr="003F389A">
        <w:t xml:space="preserve"> Template for objects, defines attributes and </w:t>
      </w:r>
      <w:r w:rsidR="00A83357" w:rsidRPr="003F389A">
        <w:t>behaviours</w:t>
      </w:r>
      <w:r w:rsidRPr="003F389A">
        <w:t>.</w:t>
      </w:r>
    </w:p>
    <w:p w14:paraId="13A5F62B" w14:textId="5860F239" w:rsidR="003F389A" w:rsidRPr="003F389A" w:rsidRDefault="003F389A" w:rsidP="003F389A">
      <w:pPr>
        <w:numPr>
          <w:ilvl w:val="0"/>
          <w:numId w:val="10"/>
        </w:numPr>
      </w:pPr>
      <w:r w:rsidRPr="003F389A">
        <w:rPr>
          <w:b/>
          <w:bCs/>
        </w:rPr>
        <w:t>Object:</w:t>
      </w:r>
      <w:r w:rsidRPr="003F389A">
        <w:t xml:space="preserve"> </w:t>
      </w:r>
      <w:r w:rsidRPr="00D03E86">
        <w:rPr>
          <w:color w:val="FF0000"/>
        </w:rPr>
        <w:t>Instance of a class</w:t>
      </w:r>
      <w:r w:rsidRPr="003F389A">
        <w:t xml:space="preserve">, with state (data) and </w:t>
      </w:r>
      <w:r w:rsidR="00A83357" w:rsidRPr="003F389A">
        <w:t>behaviour</w:t>
      </w:r>
      <w:r w:rsidRPr="003F389A">
        <w:t xml:space="preserve"> (methods).</w:t>
      </w:r>
    </w:p>
    <w:p w14:paraId="60E19E85" w14:textId="77777777" w:rsidR="003F389A" w:rsidRPr="003F389A" w:rsidRDefault="003F389A" w:rsidP="003F389A">
      <w:r w:rsidRPr="003F389A">
        <w:rPr>
          <w:b/>
          <w:bCs/>
        </w:rPr>
        <w:t>Relationships</w:t>
      </w:r>
    </w:p>
    <w:p w14:paraId="4A8B386C" w14:textId="77777777" w:rsidR="003F389A" w:rsidRPr="003F389A" w:rsidRDefault="003F389A" w:rsidP="003F389A">
      <w:pPr>
        <w:numPr>
          <w:ilvl w:val="0"/>
          <w:numId w:val="11"/>
        </w:numPr>
      </w:pPr>
      <w:bookmarkStart w:id="9" w:name="OLE_LINK2"/>
      <w:r w:rsidRPr="003F389A">
        <w:rPr>
          <w:b/>
          <w:bCs/>
        </w:rPr>
        <w:t>Associations:</w:t>
      </w:r>
      <w:r w:rsidRPr="003F389A">
        <w:t xml:space="preserve"> Interactions between objects.</w:t>
      </w:r>
    </w:p>
    <w:p w14:paraId="5A00547C" w14:textId="65E9D903" w:rsidR="003F389A" w:rsidRPr="003F389A" w:rsidRDefault="003F389A" w:rsidP="003F389A">
      <w:pPr>
        <w:numPr>
          <w:ilvl w:val="0"/>
          <w:numId w:val="11"/>
        </w:numPr>
      </w:pPr>
      <w:r w:rsidRPr="003F389A">
        <w:rPr>
          <w:b/>
          <w:bCs/>
        </w:rPr>
        <w:t>Dependency</w:t>
      </w:r>
      <w:r w:rsidR="00546506">
        <w:rPr>
          <w:rFonts w:hint="eastAsia"/>
          <w:b/>
          <w:bCs/>
        </w:rPr>
        <w:t>临时关系</w:t>
      </w:r>
      <w:r w:rsidRPr="003F389A">
        <w:rPr>
          <w:b/>
          <w:bCs/>
        </w:rPr>
        <w:t>:</w:t>
      </w:r>
      <w:r w:rsidRPr="003F389A">
        <w:t xml:space="preserve"> Temporary links between objects.</w:t>
      </w:r>
    </w:p>
    <w:p w14:paraId="59B5FD4D" w14:textId="3B2A9949" w:rsidR="003F389A" w:rsidRPr="00D03E86" w:rsidRDefault="003F389A" w:rsidP="003F389A">
      <w:pPr>
        <w:numPr>
          <w:ilvl w:val="0"/>
          <w:numId w:val="11"/>
        </w:numPr>
        <w:rPr>
          <w:color w:val="FF0000"/>
        </w:rPr>
      </w:pPr>
      <w:r w:rsidRPr="00D03E86">
        <w:rPr>
          <w:b/>
          <w:bCs/>
          <w:color w:val="FF0000"/>
        </w:rPr>
        <w:t>Aggregation</w:t>
      </w:r>
      <w:r w:rsidR="00546506">
        <w:rPr>
          <w:rFonts w:hint="eastAsia"/>
          <w:b/>
          <w:bCs/>
          <w:color w:val="FF0000"/>
        </w:rPr>
        <w:t>包含关系</w:t>
      </w:r>
      <w:r w:rsidRPr="00D03E86">
        <w:rPr>
          <w:b/>
          <w:bCs/>
          <w:color w:val="FF0000"/>
        </w:rPr>
        <w:t>:</w:t>
      </w:r>
      <w:r w:rsidRPr="00D03E86">
        <w:rPr>
          <w:color w:val="FF0000"/>
        </w:rPr>
        <w:t xml:space="preserve"> Objects containing references to others.</w:t>
      </w:r>
    </w:p>
    <w:p w14:paraId="35C34E29" w14:textId="3E09C0EC" w:rsidR="003F389A" w:rsidRPr="00D03E86" w:rsidRDefault="003F389A" w:rsidP="003F389A">
      <w:pPr>
        <w:numPr>
          <w:ilvl w:val="0"/>
          <w:numId w:val="11"/>
        </w:numPr>
        <w:rPr>
          <w:color w:val="FF0000"/>
        </w:rPr>
      </w:pPr>
      <w:r w:rsidRPr="00D03E86">
        <w:rPr>
          <w:b/>
          <w:bCs/>
          <w:color w:val="FF0000"/>
        </w:rPr>
        <w:t>Composition</w:t>
      </w:r>
      <w:r w:rsidR="00546506">
        <w:rPr>
          <w:rFonts w:hint="eastAsia"/>
          <w:b/>
          <w:bCs/>
          <w:color w:val="FF0000"/>
        </w:rPr>
        <w:t>被包含</w:t>
      </w:r>
      <w:r w:rsidRPr="00D03E86">
        <w:rPr>
          <w:b/>
          <w:bCs/>
          <w:color w:val="FF0000"/>
        </w:rPr>
        <w:t>:</w:t>
      </w:r>
      <w:r w:rsidRPr="00D03E86">
        <w:rPr>
          <w:color w:val="FF0000"/>
        </w:rPr>
        <w:t xml:space="preserve"> "Whole-part" relationships between objects.</w:t>
      </w:r>
    </w:p>
    <w:bookmarkEnd w:id="9"/>
    <w:p w14:paraId="209A56E9" w14:textId="77777777" w:rsidR="003F389A" w:rsidRPr="003F389A" w:rsidRDefault="00CE1AF3" w:rsidP="003F389A">
      <w:r>
        <w:pict w14:anchorId="26C173CD">
          <v:rect id="_x0000_i1030" style="width:0;height:0" o:hralign="center" o:hrstd="t" o:hrnoshade="t" o:hr="t" fillcolor="#dcd9d4" stroked="f"/>
        </w:pict>
      </w:r>
    </w:p>
    <w:p w14:paraId="5C04DE38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 xml:space="preserve">6. </w:t>
      </w:r>
      <w:bookmarkStart w:id="10" w:name="_Hlk168460491"/>
      <w:r w:rsidRPr="003F389A">
        <w:rPr>
          <w:b/>
          <w:bCs/>
        </w:rPr>
        <w:t>Prototyping</w:t>
      </w:r>
      <w:bookmarkEnd w:id="10"/>
    </w:p>
    <w:p w14:paraId="41CDDF50" w14:textId="77777777" w:rsidR="003F389A" w:rsidRPr="003F389A" w:rsidRDefault="003F389A" w:rsidP="003F389A">
      <w:r w:rsidRPr="003F389A">
        <w:rPr>
          <w:b/>
          <w:bCs/>
        </w:rPr>
        <w:t>Why Prototype?</w:t>
      </w:r>
    </w:p>
    <w:p w14:paraId="11FCD928" w14:textId="77777777" w:rsidR="003F389A" w:rsidRPr="003F389A" w:rsidRDefault="003F389A" w:rsidP="003F389A">
      <w:pPr>
        <w:numPr>
          <w:ilvl w:val="0"/>
          <w:numId w:val="12"/>
        </w:numPr>
      </w:pPr>
      <w:r w:rsidRPr="003F389A">
        <w:t>Validates the software engineer's interpretation of requirements.</w:t>
      </w:r>
    </w:p>
    <w:p w14:paraId="2C2385E2" w14:textId="77777777" w:rsidR="003F389A" w:rsidRPr="003F389A" w:rsidRDefault="003F389A" w:rsidP="003F389A">
      <w:pPr>
        <w:numPr>
          <w:ilvl w:val="0"/>
          <w:numId w:val="12"/>
        </w:numPr>
      </w:pPr>
      <w:r w:rsidRPr="003F389A">
        <w:t>Elicits new requirements and corrects assumptions.</w:t>
      </w:r>
    </w:p>
    <w:p w14:paraId="69D40B56" w14:textId="6E741141" w:rsidR="003F389A" w:rsidRPr="003F389A" w:rsidRDefault="003F389A" w:rsidP="003F389A">
      <w:pPr>
        <w:numPr>
          <w:ilvl w:val="0"/>
          <w:numId w:val="12"/>
        </w:numPr>
      </w:pPr>
      <w:r w:rsidRPr="003F389A">
        <w:t xml:space="preserve">Prototypes clarify dynamic </w:t>
      </w:r>
      <w:r w:rsidR="00A83357" w:rsidRPr="003F389A">
        <w:t>behaviour</w:t>
      </w:r>
      <w:r w:rsidRPr="003F389A">
        <w:t xml:space="preserve"> and user interfaces better than textual descriptions.</w:t>
      </w:r>
    </w:p>
    <w:p w14:paraId="06C3D317" w14:textId="77777777" w:rsidR="003F389A" w:rsidRPr="003F389A" w:rsidRDefault="003F389A" w:rsidP="003F389A">
      <w:r w:rsidRPr="003F389A">
        <w:rPr>
          <w:b/>
          <w:bCs/>
        </w:rPr>
        <w:t>Types of Prototypes</w:t>
      </w:r>
    </w:p>
    <w:p w14:paraId="2185BB9A" w14:textId="77777777" w:rsidR="003F389A" w:rsidRPr="003F389A" w:rsidRDefault="003F389A" w:rsidP="003F389A">
      <w:pPr>
        <w:numPr>
          <w:ilvl w:val="0"/>
          <w:numId w:val="13"/>
        </w:numPr>
      </w:pPr>
      <w:r w:rsidRPr="003F389A">
        <w:rPr>
          <w:b/>
          <w:bCs/>
        </w:rPr>
        <w:t>Software Prototypes:</w:t>
      </w:r>
      <w:r w:rsidRPr="003F389A">
        <w:t xml:space="preserve"> Executable, created using rapid prototyping tools.</w:t>
      </w:r>
    </w:p>
    <w:p w14:paraId="227AB6CC" w14:textId="77777777" w:rsidR="003F389A" w:rsidRPr="003F389A" w:rsidRDefault="003F389A" w:rsidP="003F389A">
      <w:pPr>
        <w:numPr>
          <w:ilvl w:val="0"/>
          <w:numId w:val="13"/>
        </w:numPr>
      </w:pPr>
      <w:r w:rsidRPr="003F389A">
        <w:rPr>
          <w:b/>
          <w:bCs/>
        </w:rPr>
        <w:t>Mock-ups:</w:t>
      </w:r>
      <w:r w:rsidRPr="003F389A">
        <w:t xml:space="preserve"> Screen designs using drawing software or on paper/whiteboards.</w:t>
      </w:r>
    </w:p>
    <w:p w14:paraId="58C37E42" w14:textId="77777777" w:rsidR="003F389A" w:rsidRPr="003F389A" w:rsidRDefault="003F389A" w:rsidP="003F389A">
      <w:r w:rsidRPr="003F389A">
        <w:rPr>
          <w:b/>
          <w:bCs/>
        </w:rPr>
        <w:t>Benefits</w:t>
      </w:r>
    </w:p>
    <w:p w14:paraId="5ECF951F" w14:textId="77777777" w:rsidR="003F389A" w:rsidRPr="003F389A" w:rsidRDefault="003F389A" w:rsidP="003F389A">
      <w:pPr>
        <w:numPr>
          <w:ilvl w:val="0"/>
          <w:numId w:val="14"/>
        </w:numPr>
      </w:pPr>
      <w:r w:rsidRPr="003F389A">
        <w:t xml:space="preserve">Prototypes help in </w:t>
      </w:r>
      <w:r w:rsidRPr="00D03E86">
        <w:rPr>
          <w:color w:val="FF0000"/>
        </w:rPr>
        <w:t>understanding and validating requirements</w:t>
      </w:r>
      <w:r w:rsidRPr="003F389A">
        <w:t>.</w:t>
      </w:r>
    </w:p>
    <w:p w14:paraId="5C98BCB9" w14:textId="77777777" w:rsidR="003F389A" w:rsidRPr="003F389A" w:rsidRDefault="003F389A" w:rsidP="003F389A">
      <w:pPr>
        <w:numPr>
          <w:ilvl w:val="0"/>
          <w:numId w:val="14"/>
        </w:numPr>
      </w:pPr>
      <w:r w:rsidRPr="003F389A">
        <w:t xml:space="preserve">They are </w:t>
      </w:r>
      <w:r w:rsidRPr="00D03E86">
        <w:rPr>
          <w:color w:val="FF0000"/>
        </w:rPr>
        <w:t xml:space="preserve">essential for stakeholder feedback </w:t>
      </w:r>
      <w:r w:rsidRPr="003F389A">
        <w:t xml:space="preserve">and </w:t>
      </w:r>
      <w:r w:rsidRPr="00D03E86">
        <w:rPr>
          <w:color w:val="FF0000"/>
        </w:rPr>
        <w:t>discovering user needs</w:t>
      </w:r>
      <w:r w:rsidRPr="003F389A">
        <w:t>.</w:t>
      </w:r>
    </w:p>
    <w:p w14:paraId="6A8CE5B6" w14:textId="77777777" w:rsidR="003F389A" w:rsidRPr="003F389A" w:rsidRDefault="00CE1AF3" w:rsidP="003F389A">
      <w:r>
        <w:pict w14:anchorId="66844142">
          <v:rect id="_x0000_i1031" style="width:0;height:0" o:hralign="center" o:hrstd="t" o:hrnoshade="t" o:hr="t" fillcolor="#dcd9d4" stroked="f"/>
        </w:pict>
      </w:r>
    </w:p>
    <w:p w14:paraId="3A557586" w14:textId="77777777" w:rsidR="003F389A" w:rsidRPr="003F389A" w:rsidRDefault="003F389A" w:rsidP="003F389A">
      <w:pPr>
        <w:rPr>
          <w:b/>
          <w:bCs/>
        </w:rPr>
      </w:pPr>
      <w:r w:rsidRPr="003F389A">
        <w:rPr>
          <w:b/>
          <w:bCs/>
        </w:rPr>
        <w:t>Detailed Examples for Equations and Metrics</w:t>
      </w:r>
    </w:p>
    <w:p w14:paraId="7B8A5990" w14:textId="77777777" w:rsidR="003F389A" w:rsidRPr="003F389A" w:rsidRDefault="003F389A" w:rsidP="003F389A">
      <w:r w:rsidRPr="003F389A">
        <w:rPr>
          <w:b/>
          <w:bCs/>
        </w:rPr>
        <w:t>Example 1: Performance Speed Test</w:t>
      </w:r>
    </w:p>
    <w:p w14:paraId="059AD8E2" w14:textId="77777777" w:rsidR="003F389A" w:rsidRPr="003F389A" w:rsidRDefault="003F389A" w:rsidP="003F389A">
      <w:pPr>
        <w:numPr>
          <w:ilvl w:val="0"/>
          <w:numId w:val="15"/>
        </w:numPr>
      </w:pPr>
      <w:r w:rsidRPr="003F389A">
        <w:rPr>
          <w:i/>
          <w:iCs/>
        </w:rPr>
        <w:lastRenderedPageBreak/>
        <w:t>Requirement</w:t>
      </w:r>
      <w:r w:rsidRPr="003F389A">
        <w:t>: The system shall respond to user requests in &lt; 1 second under normal load (&lt;100 users).</w:t>
      </w:r>
    </w:p>
    <w:p w14:paraId="207F1B6A" w14:textId="77777777" w:rsidR="003F389A" w:rsidRPr="003F389A" w:rsidRDefault="003F389A" w:rsidP="003F389A">
      <w:pPr>
        <w:numPr>
          <w:ilvl w:val="0"/>
          <w:numId w:val="15"/>
        </w:numPr>
      </w:pPr>
      <w:r w:rsidRPr="003F389A">
        <w:rPr>
          <w:i/>
          <w:iCs/>
        </w:rPr>
        <w:t>Test Method</w:t>
      </w:r>
      <w:r w:rsidRPr="003F389A">
        <w:t>: Write a script to simulate 100 user requests and run it multiple times to measure response times.</w:t>
      </w:r>
    </w:p>
    <w:p w14:paraId="474B65A8" w14:textId="77777777" w:rsidR="003F389A" w:rsidRPr="003F389A" w:rsidRDefault="003F389A" w:rsidP="003F389A">
      <w:pPr>
        <w:numPr>
          <w:ilvl w:val="0"/>
          <w:numId w:val="15"/>
        </w:numPr>
      </w:pPr>
      <w:r w:rsidRPr="003F389A">
        <w:rPr>
          <w:i/>
          <w:iCs/>
        </w:rPr>
        <w:t>Detailed Steps</w:t>
      </w:r>
      <w:r w:rsidRPr="003F389A">
        <w:t>:</w:t>
      </w:r>
    </w:p>
    <w:p w14:paraId="3287C80E" w14:textId="77777777" w:rsidR="003F389A" w:rsidRPr="003F389A" w:rsidRDefault="003F389A" w:rsidP="003F389A">
      <w:pPr>
        <w:numPr>
          <w:ilvl w:val="1"/>
          <w:numId w:val="15"/>
        </w:numPr>
      </w:pPr>
      <w:r w:rsidRPr="003F389A">
        <w:t>Create a script simulating a common user action (e.g., login).</w:t>
      </w:r>
    </w:p>
    <w:p w14:paraId="1E129BC0" w14:textId="77777777" w:rsidR="003F389A" w:rsidRPr="003F389A" w:rsidRDefault="003F389A" w:rsidP="003F389A">
      <w:pPr>
        <w:numPr>
          <w:ilvl w:val="1"/>
          <w:numId w:val="15"/>
        </w:numPr>
      </w:pPr>
      <w:r w:rsidRPr="003F389A">
        <w:t>Run this script 100 times concurrently.</w:t>
      </w:r>
    </w:p>
    <w:p w14:paraId="4AEDE659" w14:textId="77777777" w:rsidR="003F389A" w:rsidRPr="003F389A" w:rsidRDefault="003F389A" w:rsidP="003F389A">
      <w:pPr>
        <w:numPr>
          <w:ilvl w:val="1"/>
          <w:numId w:val="15"/>
        </w:numPr>
      </w:pPr>
      <w:r w:rsidRPr="003F389A">
        <w:t>Measure and record the response time for each request.</w:t>
      </w:r>
    </w:p>
    <w:p w14:paraId="23AAB6C1" w14:textId="77777777" w:rsidR="003F389A" w:rsidRPr="003F389A" w:rsidRDefault="003F389A" w:rsidP="003F389A">
      <w:pPr>
        <w:numPr>
          <w:ilvl w:val="1"/>
          <w:numId w:val="15"/>
        </w:numPr>
      </w:pPr>
      <w:r w:rsidRPr="003F389A">
        <w:t>Verify that the total time for 100 requests is less than 100 seconds.</w:t>
      </w:r>
    </w:p>
    <w:p w14:paraId="6731DC75" w14:textId="77777777" w:rsidR="003F389A" w:rsidRPr="003F389A" w:rsidRDefault="003F389A" w:rsidP="003F389A">
      <w:r w:rsidRPr="003F389A">
        <w:rPr>
          <w:b/>
          <w:bCs/>
        </w:rPr>
        <w:t>Example 2: Memory Usage Test</w:t>
      </w:r>
    </w:p>
    <w:p w14:paraId="7EE3663E" w14:textId="77777777" w:rsidR="003F389A" w:rsidRPr="003F389A" w:rsidRDefault="003F389A" w:rsidP="003F389A">
      <w:pPr>
        <w:numPr>
          <w:ilvl w:val="0"/>
          <w:numId w:val="16"/>
        </w:numPr>
      </w:pPr>
      <w:r w:rsidRPr="003F389A">
        <w:rPr>
          <w:i/>
          <w:iCs/>
        </w:rPr>
        <w:t>Requirement</w:t>
      </w:r>
      <w:r w:rsidRPr="003F389A">
        <w:t>: The app must use less than 200 MB of memory on Android.</w:t>
      </w:r>
    </w:p>
    <w:p w14:paraId="74D64E62" w14:textId="77777777" w:rsidR="003F389A" w:rsidRPr="003F389A" w:rsidRDefault="003F389A" w:rsidP="003F389A">
      <w:pPr>
        <w:numPr>
          <w:ilvl w:val="0"/>
          <w:numId w:val="16"/>
        </w:numPr>
      </w:pPr>
      <w:r w:rsidRPr="003F389A">
        <w:rPr>
          <w:i/>
          <w:iCs/>
        </w:rPr>
        <w:t>Test Method</w:t>
      </w:r>
      <w:r w:rsidRPr="003F389A">
        <w:t>: Generate the app’s executable and measure its memory usage on various Android versions.</w:t>
      </w:r>
    </w:p>
    <w:p w14:paraId="5C89FB2A" w14:textId="77777777" w:rsidR="003F389A" w:rsidRPr="003F389A" w:rsidRDefault="003F389A" w:rsidP="003F389A">
      <w:pPr>
        <w:numPr>
          <w:ilvl w:val="0"/>
          <w:numId w:val="16"/>
        </w:numPr>
      </w:pPr>
      <w:r w:rsidRPr="003F389A">
        <w:rPr>
          <w:i/>
          <w:iCs/>
        </w:rPr>
        <w:t>Detailed Steps</w:t>
      </w:r>
      <w:r w:rsidRPr="003F389A">
        <w:t>:</w:t>
      </w:r>
    </w:p>
    <w:p w14:paraId="347553F3" w14:textId="77777777" w:rsidR="003F389A" w:rsidRPr="003F389A" w:rsidRDefault="003F389A" w:rsidP="003F389A">
      <w:pPr>
        <w:numPr>
          <w:ilvl w:val="1"/>
          <w:numId w:val="16"/>
        </w:numPr>
      </w:pPr>
      <w:r w:rsidRPr="003F389A">
        <w:t>Build the app for different Android versions.</w:t>
      </w:r>
    </w:p>
    <w:p w14:paraId="14225504" w14:textId="77777777" w:rsidR="003F389A" w:rsidRPr="003F389A" w:rsidRDefault="003F389A" w:rsidP="003F389A">
      <w:pPr>
        <w:numPr>
          <w:ilvl w:val="1"/>
          <w:numId w:val="16"/>
        </w:numPr>
      </w:pPr>
      <w:r w:rsidRPr="003F389A">
        <w:t>Install the app on devices/emulators for each version.</w:t>
      </w:r>
    </w:p>
    <w:p w14:paraId="042435BA" w14:textId="77777777" w:rsidR="003F389A" w:rsidRPr="003F389A" w:rsidRDefault="003F389A" w:rsidP="003F389A">
      <w:pPr>
        <w:numPr>
          <w:ilvl w:val="1"/>
          <w:numId w:val="16"/>
        </w:numPr>
      </w:pPr>
      <w:r w:rsidRPr="003F389A">
        <w:t>Use a memory profiling tool to measure the app’s memory usage.</w:t>
      </w:r>
    </w:p>
    <w:p w14:paraId="7C2DC7AE" w14:textId="77777777" w:rsidR="003F389A" w:rsidRPr="003F389A" w:rsidRDefault="003F389A" w:rsidP="003F389A">
      <w:pPr>
        <w:numPr>
          <w:ilvl w:val="1"/>
          <w:numId w:val="16"/>
        </w:numPr>
      </w:pPr>
      <w:r w:rsidRPr="003F389A">
        <w:t>Ensure that memory usage is below 200 MB across all tested versions.</w:t>
      </w:r>
    </w:p>
    <w:p w14:paraId="1C438947" w14:textId="77777777" w:rsidR="00AD0060" w:rsidRDefault="00AD0060"/>
    <w:sectPr w:rsidR="00AD00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58F32" w14:textId="77777777" w:rsidR="00CE1AF3" w:rsidRDefault="00CE1AF3" w:rsidP="003F389A">
      <w:pPr>
        <w:spacing w:after="0" w:line="240" w:lineRule="auto"/>
      </w:pPr>
      <w:r>
        <w:separator/>
      </w:r>
    </w:p>
  </w:endnote>
  <w:endnote w:type="continuationSeparator" w:id="0">
    <w:p w14:paraId="0088A3BB" w14:textId="77777777" w:rsidR="00CE1AF3" w:rsidRDefault="00CE1AF3" w:rsidP="003F3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C3E29C" w14:textId="77777777" w:rsidR="00CE1AF3" w:rsidRDefault="00CE1AF3" w:rsidP="003F389A">
      <w:pPr>
        <w:spacing w:after="0" w:line="240" w:lineRule="auto"/>
      </w:pPr>
      <w:r>
        <w:separator/>
      </w:r>
    </w:p>
  </w:footnote>
  <w:footnote w:type="continuationSeparator" w:id="0">
    <w:p w14:paraId="040DA877" w14:textId="77777777" w:rsidR="00CE1AF3" w:rsidRDefault="00CE1AF3" w:rsidP="003F3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D138F"/>
    <w:multiLevelType w:val="multilevel"/>
    <w:tmpl w:val="1B249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9F769D"/>
    <w:multiLevelType w:val="multilevel"/>
    <w:tmpl w:val="4DC03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A334C3"/>
    <w:multiLevelType w:val="multilevel"/>
    <w:tmpl w:val="D84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D5A4303"/>
    <w:multiLevelType w:val="multilevel"/>
    <w:tmpl w:val="0C382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5876C9C"/>
    <w:multiLevelType w:val="multilevel"/>
    <w:tmpl w:val="E1062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9957DDE"/>
    <w:multiLevelType w:val="multilevel"/>
    <w:tmpl w:val="002C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D81E69"/>
    <w:multiLevelType w:val="multilevel"/>
    <w:tmpl w:val="ACB04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FBA066E"/>
    <w:multiLevelType w:val="multilevel"/>
    <w:tmpl w:val="D4369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EB564A"/>
    <w:multiLevelType w:val="multilevel"/>
    <w:tmpl w:val="396E8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B820930"/>
    <w:multiLevelType w:val="multilevel"/>
    <w:tmpl w:val="5AD63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7569FF"/>
    <w:multiLevelType w:val="multilevel"/>
    <w:tmpl w:val="43E895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53A28F9"/>
    <w:multiLevelType w:val="multilevel"/>
    <w:tmpl w:val="27B6E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7754B43"/>
    <w:multiLevelType w:val="multilevel"/>
    <w:tmpl w:val="346EB2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1190B5F"/>
    <w:multiLevelType w:val="multilevel"/>
    <w:tmpl w:val="FA7C0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103E61"/>
    <w:multiLevelType w:val="multilevel"/>
    <w:tmpl w:val="C4347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B553001"/>
    <w:multiLevelType w:val="multilevel"/>
    <w:tmpl w:val="A7784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2"/>
  </w:num>
  <w:num w:numId="3">
    <w:abstractNumId w:val="0"/>
  </w:num>
  <w:num w:numId="4">
    <w:abstractNumId w:val="5"/>
  </w:num>
  <w:num w:numId="5">
    <w:abstractNumId w:val="6"/>
  </w:num>
  <w:num w:numId="6">
    <w:abstractNumId w:val="11"/>
  </w:num>
  <w:num w:numId="7">
    <w:abstractNumId w:val="3"/>
  </w:num>
  <w:num w:numId="8">
    <w:abstractNumId w:val="13"/>
  </w:num>
  <w:num w:numId="9">
    <w:abstractNumId w:val="2"/>
  </w:num>
  <w:num w:numId="10">
    <w:abstractNumId w:val="10"/>
  </w:num>
  <w:num w:numId="11">
    <w:abstractNumId w:val="4"/>
  </w:num>
  <w:num w:numId="12">
    <w:abstractNumId w:val="15"/>
  </w:num>
  <w:num w:numId="13">
    <w:abstractNumId w:val="8"/>
  </w:num>
  <w:num w:numId="14">
    <w:abstractNumId w:val="1"/>
  </w:num>
  <w:num w:numId="15">
    <w:abstractNumId w:val="1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0NDOztDA1NbC0MDFU0lEKTi0uzszPAykwqgUA6t0mESwAAAA="/>
  </w:docVars>
  <w:rsids>
    <w:rsidRoot w:val="00F52F08"/>
    <w:rsid w:val="000608B8"/>
    <w:rsid w:val="00163239"/>
    <w:rsid w:val="003944BC"/>
    <w:rsid w:val="003F389A"/>
    <w:rsid w:val="00546506"/>
    <w:rsid w:val="006109AC"/>
    <w:rsid w:val="00757796"/>
    <w:rsid w:val="00A83357"/>
    <w:rsid w:val="00AD0060"/>
    <w:rsid w:val="00CE1AF3"/>
    <w:rsid w:val="00D03E86"/>
    <w:rsid w:val="00F5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B00C58"/>
  <w15:chartTrackingRefBased/>
  <w15:docId w15:val="{FBF97DFB-C7F4-4A56-9410-549F8E598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8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89A"/>
  </w:style>
  <w:style w:type="paragraph" w:styleId="Footer">
    <w:name w:val="footer"/>
    <w:basedOn w:val="Normal"/>
    <w:link w:val="FooterChar"/>
    <w:uiPriority w:val="99"/>
    <w:unhideWhenUsed/>
    <w:rsid w:val="003F38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8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37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4</Pages>
  <Words>726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5</cp:revision>
  <dcterms:created xsi:type="dcterms:W3CDTF">2024-05-26T11:31:00Z</dcterms:created>
  <dcterms:modified xsi:type="dcterms:W3CDTF">2024-06-04T23:47:00Z</dcterms:modified>
</cp:coreProperties>
</file>